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Perangkat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Soal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>
        <w:rPr>
          <w:rFonts w:ascii="Bookman Old Style" w:hAnsi="Bookman Old Style"/>
          <w:b/>
          <w:bCs/>
          <w:sz w:val="28"/>
          <w:szCs w:val="28"/>
        </w:rPr>
        <w:t>Skema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Penulisan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Buku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Nonfiksi</w:t>
      </w:r>
      <w:proofErr w:type="spellEnd"/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proofErr w:type="spellStart"/>
      <w:r w:rsidRPr="00C44AF0">
        <w:rPr>
          <w:rFonts w:ascii="Bookman Old Style" w:hAnsi="Bookman Old Style"/>
          <w:b/>
          <w:bCs/>
        </w:rPr>
        <w:t>Perhatikan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pasangan</w:t>
      </w:r>
      <w:proofErr w:type="spellEnd"/>
      <w:r w:rsidRPr="00C44AF0">
        <w:rPr>
          <w:rFonts w:ascii="Bookman Old Style" w:hAnsi="Bookman Old Style"/>
          <w:b/>
          <w:bCs/>
        </w:rPr>
        <w:t xml:space="preserve"> kata </w:t>
      </w:r>
      <w:proofErr w:type="spellStart"/>
      <w:r w:rsidRPr="00C44AF0">
        <w:rPr>
          <w:rFonts w:ascii="Bookman Old Style" w:hAnsi="Bookman Old Style"/>
          <w:b/>
          <w:bCs/>
        </w:rPr>
        <w:t>berikut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ini</w:t>
      </w:r>
      <w:proofErr w:type="spellEnd"/>
      <w:r w:rsidRPr="00C44AF0">
        <w:rPr>
          <w:rFonts w:ascii="Bookman Old Style" w:hAnsi="Bookman Old Style"/>
          <w:b/>
          <w:bCs/>
        </w:rPr>
        <w:t>!</w:t>
      </w:r>
      <w:r w:rsidRPr="00C44AF0">
        <w:rPr>
          <w:rFonts w:ascii="Bookman Old Style" w:hAnsi="Bookman Old Style"/>
          <w:b/>
          <w:bCs/>
        </w:rPr>
        <w:br/>
      </w:r>
      <w:proofErr w:type="spellStart"/>
      <w:r w:rsidRPr="00C44AF0">
        <w:rPr>
          <w:rFonts w:ascii="Bookman Old Style" w:hAnsi="Bookman Old Style"/>
          <w:b/>
          <w:bCs/>
        </w:rPr>
        <w:t>Berilah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tanda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centang</w:t>
      </w:r>
      <w:proofErr w:type="spellEnd"/>
      <w:r w:rsidRPr="00C44AF0">
        <w:rPr>
          <w:rFonts w:ascii="Bookman Old Style" w:hAnsi="Bookman Old Style"/>
          <w:b/>
          <w:bCs/>
        </w:rPr>
        <w:t xml:space="preserve">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 xml:space="preserve">) pada kata yang </w:t>
      </w:r>
      <w:proofErr w:type="spellStart"/>
      <w:r w:rsidRPr="00C44AF0">
        <w:rPr>
          <w:rFonts w:ascii="Bookman Old Style" w:hAnsi="Bookman Old Style"/>
          <w:b/>
          <w:bCs/>
        </w:rPr>
        <w:t>baku</w:t>
      </w:r>
      <w:proofErr w:type="spellEnd"/>
      <w:r w:rsidRPr="00C44AF0">
        <w:rPr>
          <w:rFonts w:ascii="Bookman Old Style" w:hAnsi="Bookman Old Style"/>
          <w:b/>
          <w:bCs/>
        </w:rPr>
        <w:t>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nga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5147B10A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ngar</w:t>
            </w:r>
            <w:proofErr w:type="spellEnd"/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6FA1C69B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</w:t>
            </w:r>
            <w:proofErr w:type="spellEnd"/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2C4D21EB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er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rah</w:t>
            </w:r>
            <w:proofErr w:type="spellEnd"/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261B06B8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rterb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terbangan</w:t>
            </w:r>
            <w:proofErr w:type="spellEnd"/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75DD8C38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a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e</w:t>
            </w:r>
            <w:proofErr w:type="spellEnd"/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ma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4F593635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mata</w:t>
            </w:r>
            <w:proofErr w:type="spellEnd"/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</w:t>
            </w:r>
            <w:proofErr w:type="spellEnd"/>
            <w:r>
              <w:rPr>
                <w:rFonts w:ascii="Bookman Old Style" w:hAnsi="Bookman Old Style"/>
              </w:rPr>
              <w:t xml:space="preserve"> pad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2C815E74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pada</w:t>
            </w:r>
            <w:proofErr w:type="spellEnd"/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7A1161C0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wars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warsa</w:t>
            </w:r>
            <w:proofErr w:type="spellEnd"/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07E00C3F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etil</w:t>
            </w:r>
            <w:proofErr w:type="spellEnd"/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kurikul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39428C5A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kurikuler</w:t>
            </w:r>
            <w:proofErr w:type="spellEnd"/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yiri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66352D66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irik</w:t>
            </w:r>
            <w:proofErr w:type="spellEnd"/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a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490F2CC4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yama</w:t>
            </w:r>
            <w:proofErr w:type="spellEnd"/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211B85DD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n</w:t>
            </w:r>
            <w:proofErr w:type="spellEnd"/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lap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37EB20AA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5250E822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erark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rarki</w:t>
            </w:r>
            <w:proofErr w:type="spellEnd"/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04E63A0B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ri</w:t>
            </w:r>
            <w:proofErr w:type="spellEnd"/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ua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0F4D7BBC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wal</w:t>
            </w:r>
            <w:proofErr w:type="spellEnd"/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2A909691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is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risma</w:t>
            </w:r>
            <w:proofErr w:type="spellEnd"/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zan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07ED0628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sanah</w:t>
            </w:r>
            <w:proofErr w:type="spellEnd"/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2B11D8F7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kre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gkrit</w:t>
            </w:r>
            <w:proofErr w:type="spellEnd"/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ob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66BD4A8E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ubang</w:t>
            </w:r>
            <w:proofErr w:type="spellEnd"/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06E206BA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enga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pengasih</w:t>
            </w:r>
            <w:proofErr w:type="spellEnd"/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2828B895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h</w:t>
            </w:r>
            <w:proofErr w:type="spellEnd"/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3D3DE9A5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sjid</w:t>
            </w:r>
            <w:proofErr w:type="spellEnd"/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bo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0B393DA8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ebor</w:t>
            </w:r>
            <w:proofErr w:type="spellEnd"/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2DFEF9EC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engaruh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pengaruhi</w:t>
            </w:r>
            <w:proofErr w:type="spellEnd"/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ad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29C6ACCD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hadang</w:t>
            </w:r>
            <w:proofErr w:type="spellEnd"/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konsums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45DFF4B0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onsumsi</w:t>
            </w:r>
            <w:proofErr w:type="spellEnd"/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08EF6315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ub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rubah</w:t>
            </w:r>
            <w:proofErr w:type="spellEnd"/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3BBAD0F7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ri</w:t>
            </w:r>
            <w:proofErr w:type="spellEnd"/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692275D0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f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62B8DDD1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sumber</w:t>
            </w:r>
            <w:proofErr w:type="spellEnd"/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6A0E9310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emp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mpas</w:t>
            </w:r>
            <w:proofErr w:type="spellEnd"/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k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4C2CB93C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sukma</w:t>
            </w:r>
            <w:proofErr w:type="spellEnd"/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6ACB0644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tangan</w:t>
            </w:r>
            <w:proofErr w:type="spellEnd"/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09BC45E2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e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il</w:t>
            </w:r>
            <w:proofErr w:type="spellEnd"/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16D1A73A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gi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jius</w:t>
            </w:r>
            <w:proofErr w:type="spellEnd"/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empa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0409116C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empat</w:t>
            </w:r>
            <w:proofErr w:type="spellEnd"/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ig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6AEE1C4C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tiga</w:t>
            </w:r>
            <w:proofErr w:type="spellEnd"/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4BC07510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i</w:t>
            </w:r>
            <w:proofErr w:type="spellEnd"/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3157BE8E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day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daya</w:t>
            </w:r>
            <w:proofErr w:type="spellEnd"/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1CB2B130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h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khta</w:t>
            </w:r>
            <w:proofErr w:type="spellEnd"/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cermi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0E361BF7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rcermin</w:t>
            </w:r>
            <w:proofErr w:type="spellEnd"/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uji </w:t>
            </w:r>
            <w:proofErr w:type="spellStart"/>
            <w:r>
              <w:rPr>
                <w:rFonts w:ascii="Bookman Old Style" w:hAnsi="Bookman Old Style"/>
              </w:rPr>
              <w:t>co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4CDB860E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coba</w:t>
            </w:r>
            <w:proofErr w:type="spellEnd"/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0E4439B6" w:rsidR="00122CA4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dz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z</w:t>
            </w:r>
            <w:proofErr w:type="spellEnd"/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erp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6A66A23A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pus</w:t>
            </w:r>
            <w:proofErr w:type="spellEnd"/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vle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7E6A843A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lek</w:t>
            </w:r>
            <w:proofErr w:type="spellEnd"/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la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575F9A42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laba</w:t>
            </w:r>
            <w:proofErr w:type="spellEnd"/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09ADB31E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d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t</w:t>
            </w:r>
            <w:proofErr w:type="spellEnd"/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67BD30E8" w:rsidR="00122CA4" w:rsidRPr="00604907" w:rsidRDefault="004E4F80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  <w:bookmarkStart w:id="0" w:name="_GoBack"/>
            <w:bookmarkEnd w:id="0"/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tLQwM7YwNzEzMjJS0lEKTi0uzszPAykwrAUAjMRDkiwAAAA="/>
  </w:docVars>
  <w:rsids>
    <w:rsidRoot w:val="00604907"/>
    <w:rsid w:val="000B7915"/>
    <w:rsid w:val="00122CA4"/>
    <w:rsid w:val="003348C9"/>
    <w:rsid w:val="00361A11"/>
    <w:rsid w:val="003D64E6"/>
    <w:rsid w:val="004E4F80"/>
    <w:rsid w:val="00604907"/>
    <w:rsid w:val="006A6BA1"/>
    <w:rsid w:val="00A447E8"/>
    <w:rsid w:val="00A46CCC"/>
    <w:rsid w:val="00A640E6"/>
    <w:rsid w:val="00AF703B"/>
    <w:rsid w:val="00BE26A1"/>
    <w:rsid w:val="00C44AF0"/>
    <w:rsid w:val="00CE5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LENOVO</cp:lastModifiedBy>
  <cp:revision>2</cp:revision>
  <dcterms:created xsi:type="dcterms:W3CDTF">2021-08-14T07:37:00Z</dcterms:created>
  <dcterms:modified xsi:type="dcterms:W3CDTF">2021-08-14T07:37:00Z</dcterms:modified>
</cp:coreProperties>
</file>